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fa643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b7bf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c70ca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42Z</dcterms:created>
  <dcterms:modified xsi:type="dcterms:W3CDTF">2016-11-22T05:05:42Z</dcterms:modified>
</cp:coreProperties>
</file>